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23700b del 02 Aug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f2268698-f591-4371-8478-bb824c732370"/>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c2f9ffcf-e08c-477e-be57-72bb1356385b"/>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6f749535-45c8-4981-ae80-7e78e13061d9"/>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d4f7ae82-0200-429a-99c4-6bf6e110c0c8"/>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9b5b7117-cd80-4313-9a19-765518b0d99b"/>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af635f60-3e7a-43d2-b1a2-932d72ec9d8b"/>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22:11:52Z</dcterms:created>
  <dcterms:modified xsi:type="dcterms:W3CDTF">2023-08-02T22: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